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7"/>
        <w:gridCol w:w="1133"/>
        <w:gridCol w:w="2410"/>
        <w:gridCol w:w="1844"/>
        <w:gridCol w:w="2266"/>
      </w:tblGrid>
      <w:tr w:rsidR="00EA4117" w:rsidRPr="00797994" w:rsidTr="00797994">
        <w:tc>
          <w:tcPr>
            <w:tcW w:w="907" w:type="pct"/>
            <w:shd w:val="clear" w:color="auto" w:fill="E7E6E6" w:themeFill="background2"/>
          </w:tcPr>
          <w:p w:rsidR="00EA4117" w:rsidRPr="00797994" w:rsidRDefault="00EA4117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797994" w:rsidRDefault="00FD3415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C</w:t>
            </w: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  <w:r w:rsidR="00161DF3">
              <w:rPr>
                <w:rFonts w:asciiTheme="minorBidi" w:hAnsiTheme="minorBidi"/>
                <w:sz w:val="28"/>
              </w:rPr>
              <w:t>10</w:t>
            </w:r>
            <w:bookmarkStart w:id="0" w:name="_GoBack"/>
            <w:bookmarkEnd w:id="0"/>
          </w:p>
        </w:tc>
      </w:tr>
      <w:tr w:rsidR="00EA4117" w:rsidRPr="00797994" w:rsidTr="00797994">
        <w:tc>
          <w:tcPr>
            <w:tcW w:w="907" w:type="pct"/>
            <w:shd w:val="clear" w:color="auto" w:fill="E7E6E6" w:themeFill="background2"/>
          </w:tcPr>
          <w:p w:rsidR="00EA4117" w:rsidRPr="00797994" w:rsidRDefault="00EA4117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797994" w:rsidRDefault="00CF3428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dd new member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797994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79799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12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797994">
              <w:rPr>
                <w:rFonts w:asciiTheme="minorBidi" w:hAnsiTheme="minorBidi"/>
                <w:sz w:val="28"/>
                <w:cs/>
              </w:rPr>
              <w:t>.</w:t>
            </w:r>
            <w:r w:rsidRPr="00797994">
              <w:rPr>
                <w:rFonts w:asciiTheme="minorBidi" w:hAnsiTheme="minorBidi" w:hint="cs"/>
                <w:sz w:val="28"/>
                <w:cs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79799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17</w:t>
            </w: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  <w:r w:rsidRPr="00797994">
              <w:rPr>
                <w:rFonts w:asciiTheme="minorBidi" w:hAnsiTheme="minorBidi"/>
                <w:sz w:val="28"/>
              </w:rPr>
              <w:t>04</w:t>
            </w: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  <w:r w:rsidRPr="00797994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12" w:type="pct"/>
          </w:tcPr>
          <w:p w:rsidR="002E1ACB" w:rsidRPr="00797994" w:rsidRDefault="00797994" w:rsidP="002E1AC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55204C" w:rsidRPr="00797994">
              <w:rPr>
                <w:rFonts w:asciiTheme="minorBidi" w:hAnsiTheme="minorBidi" w:cs="Cordia New"/>
                <w:sz w:val="28"/>
                <w:cs/>
              </w:rPr>
              <w:t>-</w:t>
            </w:r>
            <w:r w:rsidR="0055204C" w:rsidRPr="00797994">
              <w:rPr>
                <w:rFonts w:asciiTheme="minorBidi" w:hAnsiTheme="minorBidi"/>
                <w:sz w:val="28"/>
              </w:rPr>
              <w:t>04</w:t>
            </w:r>
            <w:r w:rsidR="0055204C" w:rsidRPr="00797994">
              <w:rPr>
                <w:rFonts w:asciiTheme="minorBidi" w:hAnsiTheme="minorBidi" w:cs="Cordia New"/>
                <w:sz w:val="28"/>
                <w:cs/>
              </w:rPr>
              <w:t>-</w:t>
            </w:r>
            <w:r w:rsidR="0055204C" w:rsidRPr="00797994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librarian can add a new member </w:t>
            </w:r>
            <w:r w:rsidR="00496D19" w:rsidRPr="00797994">
              <w:rPr>
                <w:rFonts w:asciiTheme="minorBidi" w:hAnsiTheme="minorBidi"/>
                <w:sz w:val="28"/>
              </w:rPr>
              <w:t>into the system using</w:t>
            </w:r>
            <w:r w:rsidRPr="00797994">
              <w:rPr>
                <w:rFonts w:asciiTheme="minorBidi" w:hAnsiTheme="minorBidi"/>
                <w:sz w:val="28"/>
              </w:rPr>
              <w:t xml:space="preserve"> member name, citizen id, </w:t>
            </w:r>
            <w:r w:rsidR="008B5AAF" w:rsidRPr="00797994">
              <w:rPr>
                <w:rFonts w:asciiTheme="minorBidi" w:hAnsiTheme="minorBidi"/>
                <w:sz w:val="28"/>
              </w:rPr>
              <w:t xml:space="preserve">and </w:t>
            </w:r>
            <w:r w:rsidRPr="00797994">
              <w:rPr>
                <w:rFonts w:asciiTheme="minorBidi" w:hAnsiTheme="minorBidi"/>
                <w:sz w:val="28"/>
              </w:rPr>
              <w:t>te</w:t>
            </w:r>
            <w:r w:rsidR="008B5AAF" w:rsidRPr="00797994">
              <w:rPr>
                <w:rFonts w:asciiTheme="minorBidi" w:hAnsiTheme="minorBidi"/>
                <w:sz w:val="28"/>
              </w:rPr>
              <w:t>lephone number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librarian clicks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797994">
              <w:rPr>
                <w:rFonts w:asciiTheme="minorBidi" w:hAnsiTheme="minorBidi"/>
                <w:sz w:val="28"/>
              </w:rPr>
              <w:t>Add member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797994">
              <w:rPr>
                <w:rFonts w:asciiTheme="minorBidi" w:hAnsiTheme="minorBidi"/>
                <w:sz w:val="28"/>
              </w:rPr>
              <w:t>button at home page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2E1ACB" w:rsidRPr="00797994" w:rsidTr="003C176B">
        <w:tc>
          <w:tcPr>
            <w:tcW w:w="5000" w:type="pct"/>
            <w:gridSpan w:val="5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275" w:type="pct"/>
            <w:gridSpan w:val="2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12" w:type="pct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member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275" w:type="pct"/>
            <w:gridSpan w:val="2"/>
            <w:shd w:val="clear" w:color="auto" w:fill="FFFFFF" w:themeFill="background1"/>
          </w:tcPr>
          <w:p w:rsidR="002E1ACB" w:rsidRPr="00797994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S</w:t>
            </w:r>
            <w:r w:rsidR="002E1ACB" w:rsidRPr="00797994">
              <w:rPr>
                <w:rFonts w:asciiTheme="minorBidi" w:hAnsiTheme="minorBidi"/>
                <w:sz w:val="28"/>
              </w:rPr>
              <w:t>tring of length 50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79799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2E1ACB" w:rsidRPr="00797994" w:rsidTr="00797994">
        <w:tc>
          <w:tcPr>
            <w:tcW w:w="907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citizen id</w:t>
            </w:r>
          </w:p>
        </w:tc>
        <w:tc>
          <w:tcPr>
            <w:tcW w:w="606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275" w:type="pct"/>
            <w:gridSpan w:val="2"/>
            <w:shd w:val="clear" w:color="auto" w:fill="FFFFFF" w:themeFill="background1"/>
          </w:tcPr>
          <w:p w:rsidR="002E1ACB" w:rsidRPr="00797994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N</w:t>
            </w:r>
            <w:r w:rsidR="002E1ACB" w:rsidRPr="00797994">
              <w:rPr>
                <w:rFonts w:asciiTheme="minorBidi" w:hAnsiTheme="minorBidi"/>
                <w:sz w:val="28"/>
              </w:rPr>
              <w:t>umeric input only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1579900690678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elephone</w:t>
            </w:r>
          </w:p>
        </w:tc>
        <w:tc>
          <w:tcPr>
            <w:tcW w:w="606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275" w:type="pct"/>
            <w:gridSpan w:val="2"/>
            <w:shd w:val="clear" w:color="auto" w:fill="FFFFFF" w:themeFill="background1"/>
          </w:tcPr>
          <w:p w:rsidR="002E1ACB" w:rsidRPr="00797994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N</w:t>
            </w:r>
            <w:r w:rsidR="002E1ACB" w:rsidRPr="00797994">
              <w:rPr>
                <w:rFonts w:asciiTheme="minorBidi" w:hAnsiTheme="minorBidi"/>
                <w:sz w:val="28"/>
              </w:rPr>
              <w:t>umeric input only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0875652347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2E1ACB" w:rsidRPr="00797994" w:rsidRDefault="00EA0BEF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EA0BEF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2E1ACB" w:rsidRPr="00797994">
              <w:rPr>
                <w:rFonts w:asciiTheme="minorBidi" w:hAnsiTheme="minorBidi"/>
                <w:sz w:val="28"/>
              </w:rPr>
              <w:t>he information of member is insert</w:t>
            </w:r>
            <w:r w:rsidR="00D97181" w:rsidRPr="00797994">
              <w:rPr>
                <w:rFonts w:asciiTheme="minorBidi" w:hAnsiTheme="minorBidi"/>
                <w:sz w:val="28"/>
              </w:rPr>
              <w:t>ed</w:t>
            </w:r>
            <w:r w:rsidR="002E1ACB" w:rsidRPr="00797994">
              <w:rPr>
                <w:rFonts w:asciiTheme="minorBidi" w:hAnsiTheme="minorBidi"/>
                <w:sz w:val="28"/>
              </w:rPr>
              <w:t xml:space="preserve"> into the database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  <w:r w:rsidRPr="00EA0BEF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95" w:type="pct"/>
            <w:gridSpan w:val="2"/>
            <w:shd w:val="clear" w:color="auto" w:fill="E7E6E6" w:themeFill="background2"/>
            <w:vAlign w:val="center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98" w:type="pct"/>
            <w:gridSpan w:val="2"/>
            <w:shd w:val="clear" w:color="auto" w:fill="E7E6E6" w:themeFill="background2"/>
            <w:vAlign w:val="center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1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system shall display the us</w:t>
            </w:r>
            <w:r w:rsidR="00284C40" w:rsidRPr="00797994">
              <w:rPr>
                <w:rFonts w:asciiTheme="minorBidi" w:hAnsiTheme="minorBidi"/>
                <w:sz w:val="28"/>
              </w:rPr>
              <w:t>er interface for adding the member</w:t>
            </w:r>
            <w:r w:rsidRPr="00797994">
              <w:rPr>
                <w:rFonts w:asciiTheme="minorBidi" w:hAnsiTheme="minorBidi"/>
                <w:sz w:val="28"/>
              </w:rPr>
              <w:t xml:space="preserve"> consisting of 3 text fields for member name, </w:t>
            </w:r>
            <w:r w:rsidRPr="00797994">
              <w:rPr>
                <w:rFonts w:asciiTheme="minorBidi" w:hAnsiTheme="minorBidi"/>
                <w:noProof/>
                <w:sz w:val="28"/>
              </w:rPr>
              <w:t>citizen id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sz w:val="28"/>
              </w:rPr>
              <w:t>and telephone number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2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797994">
              <w:rPr>
                <w:rFonts w:asciiTheme="minorBidi" w:hAnsiTheme="minorBidi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sz w:val="28"/>
              </w:rPr>
              <w:t>Add member</w:t>
            </w:r>
            <w:r w:rsidRPr="00797994">
              <w:rPr>
                <w:rFonts w:asciiTheme="minorBidi" w:hAnsiTheme="minorBidi"/>
                <w:noProof/>
                <w:sz w:val="28"/>
                <w:cs/>
              </w:rPr>
              <w:t>”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3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librarian input member name, </w:t>
            </w:r>
            <w:r w:rsidRPr="00797994">
              <w:rPr>
                <w:rFonts w:asciiTheme="minorBidi" w:hAnsiTheme="minorBidi"/>
                <w:noProof/>
                <w:sz w:val="28"/>
              </w:rPr>
              <w:t>citizen id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sz w:val="28"/>
              </w:rPr>
              <w:t>and telephone number to 3 text fields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4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librarian clicks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797994">
              <w:rPr>
                <w:rFonts w:asciiTheme="minorBidi" w:hAnsiTheme="minorBidi"/>
                <w:sz w:val="28"/>
              </w:rPr>
              <w:t>Add member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797994">
              <w:rPr>
                <w:rFonts w:asciiTheme="minorBidi" w:hAnsiTheme="minorBidi"/>
                <w:sz w:val="28"/>
              </w:rPr>
              <w:t>button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5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system shall validate the input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="00711F8F">
              <w:rPr>
                <w:rFonts w:asciiTheme="minorBidi" w:hAnsiTheme="minorBidi"/>
                <w:color w:val="5B9BD5" w:themeColor="accent1"/>
                <w:sz w:val="28"/>
              </w:rPr>
              <w:t>Text field is empty</w:t>
            </w:r>
            <w:r w:rsidR="00711F8F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6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pStyle w:val="Default"/>
              <w:ind w:left="360"/>
              <w:rPr>
                <w:rFonts w:asciiTheme="minorBidi" w:hAnsiTheme="minorBidi" w:cstheme="minorBidi"/>
                <w:sz w:val="28"/>
                <w:szCs w:val="28"/>
              </w:rPr>
            </w:pPr>
            <w:r w:rsidRPr="00797994">
              <w:rPr>
                <w:rFonts w:asciiTheme="minorBidi" w:hAnsiTheme="minorBidi" w:cstheme="minorBidi"/>
                <w:sz w:val="28"/>
                <w:szCs w:val="28"/>
              </w:rPr>
              <w:t>The system shall auto generate the member id and member status by the following criteria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  <w:p w:rsidR="002E1ACB" w:rsidRPr="00797994" w:rsidRDefault="002E1ACB" w:rsidP="002E1ACB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797994">
              <w:rPr>
                <w:rFonts w:asciiTheme="minorBidi" w:hAnsiTheme="minorBidi" w:cstheme="minorBidi"/>
                <w:sz w:val="28"/>
                <w:szCs w:val="28"/>
              </w:rPr>
              <w:lastRenderedPageBreak/>
              <w:t xml:space="preserve">member id 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797994">
              <w:rPr>
                <w:rFonts w:asciiTheme="minorBidi" w:hAnsiTheme="minorBidi" w:cstheme="minorBidi"/>
                <w:sz w:val="28"/>
                <w:szCs w:val="28"/>
              </w:rPr>
              <w:t xml:space="preserve">&gt; count form 1 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(</w:t>
            </w:r>
            <w:r w:rsidRPr="00797994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).</w:t>
            </w:r>
          </w:p>
          <w:p w:rsidR="002E1ACB" w:rsidRPr="00797994" w:rsidRDefault="001F1675" w:rsidP="00A82163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797994">
              <w:rPr>
                <w:rFonts w:asciiTheme="minorBidi" w:hAnsiTheme="minorBidi" w:cstheme="minorBidi"/>
                <w:sz w:val="28"/>
                <w:szCs w:val="28"/>
              </w:rPr>
              <w:t>member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</w:rPr>
              <w:t xml:space="preserve"> status 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</w:rPr>
              <w:t>&gt; active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lastRenderedPageBreak/>
              <w:t>7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system shall add the information of the member including member id, member name, citizen id, telephone number and member status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sz w:val="28"/>
              </w:rPr>
              <w:t xml:space="preserve">into the </w:t>
            </w:r>
            <w:r w:rsidRPr="00797994">
              <w:rPr>
                <w:rFonts w:asciiTheme="minorBidi" w:hAnsiTheme="minorBidi"/>
                <w:noProof/>
                <w:sz w:val="28"/>
              </w:rPr>
              <w:t>database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  <w:r w:rsidRPr="00797994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Pr="00797994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797994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797994">
              <w:rPr>
                <w:rFonts w:asciiTheme="minorBidi" w:hAnsiTheme="minorBidi"/>
                <w:color w:val="FF0000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8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system shall display the success message </w:t>
            </w:r>
            <w:r w:rsidRPr="00797994">
              <w:rPr>
                <w:rFonts w:asciiTheme="minorBidi" w:hAnsiTheme="minorBidi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sz w:val="28"/>
              </w:rPr>
              <w:t>The member is stored in the database</w:t>
            </w:r>
            <w:r w:rsidRPr="00797994">
              <w:rPr>
                <w:rFonts w:asciiTheme="minorBidi" w:hAnsiTheme="minorBidi"/>
                <w:sz w:val="28"/>
                <w:cs/>
              </w:rPr>
              <w:t>”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711F8F" w:rsidRPr="00711F8F" w:rsidRDefault="00711F8F" w:rsidP="00711F8F">
            <w:pPr>
              <w:jc w:val="both"/>
              <w:rPr>
                <w:rFonts w:asciiTheme="minorBidi" w:hAnsiTheme="minorBidi"/>
                <w:sz w:val="28"/>
              </w:rPr>
            </w:pPr>
            <w:r w:rsidRPr="00711F8F">
              <w:rPr>
                <w:rFonts w:asciiTheme="minorBidi" w:hAnsiTheme="minorBidi"/>
                <w:sz w:val="28"/>
              </w:rPr>
              <w:t>A1</w:t>
            </w:r>
            <w:r w:rsidRPr="00711F8F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711F8F">
              <w:rPr>
                <w:rFonts w:asciiTheme="minorBidi" w:hAnsiTheme="minorBidi"/>
                <w:sz w:val="28"/>
              </w:rPr>
              <w:t>Text field is empty</w:t>
            </w:r>
          </w:p>
          <w:p w:rsidR="00711F8F" w:rsidRPr="00711F8F" w:rsidRDefault="00711F8F" w:rsidP="00711F8F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711F8F">
              <w:rPr>
                <w:rFonts w:asciiTheme="minorBidi" w:hAnsiTheme="minorBidi"/>
                <w:sz w:val="28"/>
              </w:rPr>
              <w:t>The system shall display the fail message “Text field must not be empty”</w:t>
            </w:r>
            <w:r w:rsidRPr="00711F8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E1ACB" w:rsidRPr="00711F8F" w:rsidRDefault="00711F8F" w:rsidP="00711F8F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711F8F">
              <w:rPr>
                <w:rFonts w:asciiTheme="minorBidi" w:hAnsiTheme="minorBidi"/>
                <w:sz w:val="28"/>
              </w:rPr>
              <w:t>Return to normal flows 3</w:t>
            </w:r>
            <w:r w:rsidRPr="00711F8F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E1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sz w:val="28"/>
              </w:rPr>
              <w:t>Database cannot be connected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="00034F8C" w:rsidRPr="0079799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034F8C" w:rsidRPr="00797994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ends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librarian must understand English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3C176B" w:rsidRPr="00797994" w:rsidRDefault="003C176B">
      <w:pPr>
        <w:rPr>
          <w:rFonts w:asciiTheme="minorBidi" w:hAnsiTheme="minorBidi"/>
          <w:sz w:val="28"/>
        </w:rPr>
      </w:pPr>
    </w:p>
    <w:sectPr w:rsidR="003C176B" w:rsidRPr="007979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B74C16"/>
    <w:multiLevelType w:val="hybridMultilevel"/>
    <w:tmpl w:val="F516F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D0407C"/>
    <w:multiLevelType w:val="hybridMultilevel"/>
    <w:tmpl w:val="DD9A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Q2NTI2sTA3MDFR0lEKTi0uzszPAykwqQUAYLwp8SwAAAA="/>
  </w:docVars>
  <w:rsids>
    <w:rsidRoot w:val="00EA4117"/>
    <w:rsid w:val="00034F8C"/>
    <w:rsid w:val="000A153C"/>
    <w:rsid w:val="000C33B1"/>
    <w:rsid w:val="000F170C"/>
    <w:rsid w:val="000F3932"/>
    <w:rsid w:val="00143E6A"/>
    <w:rsid w:val="00161DF3"/>
    <w:rsid w:val="00183AB2"/>
    <w:rsid w:val="00193241"/>
    <w:rsid w:val="001F1675"/>
    <w:rsid w:val="00284C40"/>
    <w:rsid w:val="002D60F1"/>
    <w:rsid w:val="002E1ACB"/>
    <w:rsid w:val="003C176B"/>
    <w:rsid w:val="003F2816"/>
    <w:rsid w:val="004837E1"/>
    <w:rsid w:val="00496D19"/>
    <w:rsid w:val="0055204C"/>
    <w:rsid w:val="00553486"/>
    <w:rsid w:val="005C6CBE"/>
    <w:rsid w:val="00711F8F"/>
    <w:rsid w:val="00713702"/>
    <w:rsid w:val="00746309"/>
    <w:rsid w:val="00771C4B"/>
    <w:rsid w:val="00797994"/>
    <w:rsid w:val="00832D51"/>
    <w:rsid w:val="00871D36"/>
    <w:rsid w:val="00896D81"/>
    <w:rsid w:val="008B5AAF"/>
    <w:rsid w:val="00972408"/>
    <w:rsid w:val="00A4394D"/>
    <w:rsid w:val="00A82163"/>
    <w:rsid w:val="00AA621B"/>
    <w:rsid w:val="00B0129B"/>
    <w:rsid w:val="00B51533"/>
    <w:rsid w:val="00BE21CE"/>
    <w:rsid w:val="00C90CEE"/>
    <w:rsid w:val="00CC4397"/>
    <w:rsid w:val="00CD6F92"/>
    <w:rsid w:val="00CF3428"/>
    <w:rsid w:val="00D40B96"/>
    <w:rsid w:val="00D651AC"/>
    <w:rsid w:val="00D7736B"/>
    <w:rsid w:val="00D97181"/>
    <w:rsid w:val="00E7317B"/>
    <w:rsid w:val="00EA0BEF"/>
    <w:rsid w:val="00EA24CB"/>
    <w:rsid w:val="00EA4117"/>
    <w:rsid w:val="00F3698C"/>
    <w:rsid w:val="00F5554D"/>
    <w:rsid w:val="00FD3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90DDF"/>
  <w15:chartTrackingRefBased/>
  <w15:docId w15:val="{E6D38FBB-BB08-4481-B806-F83F9F768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C176B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a4">
    <w:name w:val="List Paragraph"/>
    <w:basedOn w:val="a"/>
    <w:uiPriority w:val="34"/>
    <w:qFormat/>
    <w:rsid w:val="004837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39</cp:revision>
  <dcterms:created xsi:type="dcterms:W3CDTF">2015-12-31T07:31:00Z</dcterms:created>
  <dcterms:modified xsi:type="dcterms:W3CDTF">2017-04-26T12:47:00Z</dcterms:modified>
</cp:coreProperties>
</file>